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8330" w14:textId="32A7788C" w:rsidR="0037693C" w:rsidRDefault="00475ADD">
      <w:r>
        <w:t>1</w:t>
      </w:r>
    </w:p>
    <w:p w14:paraId="167736D5" w14:textId="77777777" w:rsidR="00475ADD" w:rsidRPr="00475ADD" w:rsidRDefault="00475ADD" w:rsidP="00475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DD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75ADD">
        <w:rPr>
          <w:rFonts w:ascii="Consolas" w:eastAsia="Times New Roman" w:hAnsi="Consolas" w:cs="Times New Roman"/>
          <w:color w:val="CE9178"/>
          <w:sz w:val="21"/>
          <w:szCs w:val="21"/>
        </w:rPr>
        <w:t>"document"</w:t>
      </w:r>
      <w:proofErr w:type="gramStart"/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75ADD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75AD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{</w:t>
      </w:r>
    </w:p>
    <w:p w14:paraId="767F59EC" w14:textId="77777777" w:rsidR="00475ADD" w:rsidRPr="00475ADD" w:rsidRDefault="00475ADD" w:rsidP="00475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75ADD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75ADD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=  </w:t>
      </w:r>
      <w:r w:rsidRPr="00475ADD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proofErr w:type="gramEnd"/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75ADD">
        <w:rPr>
          <w:rFonts w:ascii="Consolas" w:eastAsia="Times New Roman" w:hAnsi="Consolas" w:cs="Times New Roman"/>
          <w:color w:val="CE9178"/>
          <w:sz w:val="21"/>
          <w:szCs w:val="21"/>
        </w:rPr>
        <w:t>"p"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75ADD">
        <w:rPr>
          <w:rFonts w:ascii="Consolas" w:eastAsia="Times New Roman" w:hAnsi="Consolas" w:cs="Times New Roman"/>
          <w:color w:val="DCDCAA"/>
          <w:sz w:val="21"/>
          <w:szCs w:val="21"/>
        </w:rPr>
        <w:t>first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475ADD">
        <w:rPr>
          <w:rFonts w:ascii="Consolas" w:eastAsia="Times New Roman" w:hAnsi="Consolas" w:cs="Times New Roman"/>
          <w:color w:val="DCDCAA"/>
          <w:sz w:val="21"/>
          <w:szCs w:val="21"/>
        </w:rPr>
        <w:t>text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EA9BD0E" w14:textId="77777777" w:rsidR="00475ADD" w:rsidRPr="00475ADD" w:rsidRDefault="00475ADD" w:rsidP="00475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75ADD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75ADD">
        <w:rPr>
          <w:rFonts w:ascii="Consolas" w:eastAsia="Times New Roman" w:hAnsi="Consolas" w:cs="Times New Roman"/>
          <w:color w:val="CE9178"/>
          <w:sz w:val="21"/>
          <w:szCs w:val="21"/>
        </w:rPr>
        <w:t>"p"</w:t>
      </w:r>
      <w:proofErr w:type="gramStart"/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75ADD">
        <w:rPr>
          <w:rFonts w:ascii="Consolas" w:eastAsia="Times New Roman" w:hAnsi="Consolas" w:cs="Times New Roman"/>
          <w:color w:val="DCDCAA"/>
          <w:sz w:val="21"/>
          <w:szCs w:val="21"/>
        </w:rPr>
        <w:t>last</w:t>
      </w:r>
      <w:proofErr w:type="gramEnd"/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475ADD">
        <w:rPr>
          <w:rFonts w:ascii="Consolas" w:eastAsia="Times New Roman" w:hAnsi="Consolas" w:cs="Times New Roman"/>
          <w:color w:val="DCDCAA"/>
          <w:sz w:val="21"/>
          <w:szCs w:val="21"/>
        </w:rPr>
        <w:t>text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75ADD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C6818D" w14:textId="77777777" w:rsidR="00475ADD" w:rsidRPr="00475ADD" w:rsidRDefault="00475ADD" w:rsidP="00475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DD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5DC85CAA" w14:textId="3B4827EE" w:rsidR="00475ADD" w:rsidRDefault="00475ADD">
      <w:r>
        <w:t>2.</w:t>
      </w:r>
    </w:p>
    <w:p w14:paraId="2D2DE127" w14:textId="77777777" w:rsidR="00812EEC" w:rsidRPr="00812EEC" w:rsidRDefault="00812EEC" w:rsidP="00812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12EEC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"document"</w:t>
      </w:r>
      <w:proofErr w:type="gramStart"/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12EEC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12EE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{</w:t>
      </w:r>
    </w:p>
    <w:p w14:paraId="54235B73" w14:textId="77777777" w:rsidR="00812EEC" w:rsidRPr="00812EEC" w:rsidRDefault="00812EEC" w:rsidP="00812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  <w:r w:rsidRPr="00812EEC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".level</w:t>
      </w:r>
      <w:proofErr w:type="gramEnd"/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-2"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12EEC">
        <w:rPr>
          <w:rFonts w:ascii="Consolas" w:eastAsia="Times New Roman" w:hAnsi="Consolas" w:cs="Times New Roman"/>
          <w:color w:val="DCDCAA"/>
          <w:sz w:val="21"/>
          <w:szCs w:val="21"/>
        </w:rPr>
        <w:t>children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812EEC">
        <w:rPr>
          <w:rFonts w:ascii="Consolas" w:eastAsia="Times New Roman" w:hAnsi="Consolas" w:cs="Times New Roman"/>
          <w:color w:val="DCDCAA"/>
          <w:sz w:val="21"/>
          <w:szCs w:val="21"/>
        </w:rPr>
        <w:t>css</w:t>
      </w:r>
      <w:proofErr w:type="spellEnd"/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"background-</w:t>
      </w:r>
      <w:proofErr w:type="spellStart"/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color"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"red</w:t>
      </w:r>
      <w:proofErr w:type="spellEnd"/>
      <w:r w:rsidRPr="00812EE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783326" w14:textId="77777777" w:rsidR="00812EEC" w:rsidRPr="00812EEC" w:rsidRDefault="00812EEC" w:rsidP="00812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2EEC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5A30B42B" w14:textId="62302A19" w:rsidR="00475ADD" w:rsidRDefault="00812EEC">
      <w:r>
        <w:t>3.</w:t>
      </w:r>
    </w:p>
    <w:p w14:paraId="5035BB1D" w14:textId="77777777" w:rsidR="00F84456" w:rsidRPr="00F84456" w:rsidRDefault="00F84456" w:rsidP="00F844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4456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"document"</w:t>
      </w:r>
      <w:proofErr w:type="gramStart"/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84456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445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{</w:t>
      </w:r>
    </w:p>
    <w:p w14:paraId="38582DE3" w14:textId="77777777" w:rsidR="00F84456" w:rsidRPr="00F84456" w:rsidRDefault="00F84456" w:rsidP="00F844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  <w:r w:rsidRPr="00F84456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".third</w:t>
      </w:r>
      <w:proofErr w:type="gramEnd"/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84456">
        <w:rPr>
          <w:rFonts w:ascii="Consolas" w:eastAsia="Times New Roman" w:hAnsi="Consolas" w:cs="Times New Roman"/>
          <w:color w:val="DCDCAA"/>
          <w:sz w:val="21"/>
          <w:szCs w:val="21"/>
        </w:rPr>
        <w:t>prev</w:t>
      </w:r>
      <w:proofErr w:type="spellEnd"/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F84456">
        <w:rPr>
          <w:rFonts w:ascii="Consolas" w:eastAsia="Times New Roman" w:hAnsi="Consolas" w:cs="Times New Roman"/>
          <w:color w:val="DCDCAA"/>
          <w:sz w:val="21"/>
          <w:szCs w:val="21"/>
        </w:rPr>
        <w:t>css</w:t>
      </w:r>
      <w:proofErr w:type="spellEnd"/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"background-</w:t>
      </w:r>
      <w:proofErr w:type="spellStart"/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color"</w:t>
      </w: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"red</w:t>
      </w:r>
      <w:proofErr w:type="spellEnd"/>
      <w:r w:rsidRPr="00F8445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E53BF3" w14:textId="77777777" w:rsidR="00F84456" w:rsidRPr="00F84456" w:rsidRDefault="00F84456" w:rsidP="00F844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4456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6CCBDB25" w14:textId="5A39B4FD" w:rsidR="00812EEC" w:rsidRDefault="00812EEC"/>
    <w:p w14:paraId="72E13456" w14:textId="68FB6427" w:rsidR="00F84456" w:rsidRDefault="00F84456">
      <w:r>
        <w:t>4.</w:t>
      </w:r>
    </w:p>
    <w:p w14:paraId="79787BA7" w14:textId="77777777" w:rsidR="007570CE" w:rsidRDefault="007570CE" w:rsidP="007570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"document"</w:t>
      </w:r>
      <w:proofErr w:type="gramStart"/>
      <w:r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1E2CBF2A" w14:textId="77777777" w:rsidR="007570CE" w:rsidRDefault="007570CE" w:rsidP="007570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>
        <w:rPr>
          <w:rFonts w:ascii="Consolas" w:eastAsia="Times New Roman" w:hAnsi="Consolas" w:cs="Times New Roman"/>
          <w:color w:val="CE9178"/>
          <w:sz w:val="21"/>
          <w:szCs w:val="21"/>
        </w:rPr>
        <w:t>".turkey</w:t>
      </w:r>
      <w:proofErr w:type="gramEnd"/>
      <w:r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 ).</w:t>
      </w:r>
      <w:proofErr w:type="spellStart"/>
      <w:r>
        <w:rPr>
          <w:rFonts w:ascii="Consolas" w:eastAsia="Times New Roman" w:hAnsi="Consolas" w:cs="Times New Roman"/>
          <w:color w:val="DCDCAA"/>
          <w:sz w:val="21"/>
          <w:szCs w:val="21"/>
        </w:rPr>
        <w:t>replaceWith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</w:rPr>
        <w:t>em</w:t>
      </w:r>
      <w:proofErr w:type="spellEnd"/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"Mashed Potatoes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</w:rPr>
        <w:t>em</w:t>
      </w:r>
      <w:proofErr w:type="spellEnd"/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 );</w:t>
      </w:r>
    </w:p>
    <w:p w14:paraId="35AE6DB9" w14:textId="77777777" w:rsidR="007570CE" w:rsidRDefault="007570CE" w:rsidP="007570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FB42646" w14:textId="77777777" w:rsidR="007570CE" w:rsidRDefault="007570CE" w:rsidP="007570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>  });</w:t>
      </w:r>
    </w:p>
    <w:p w14:paraId="0F3E2C39" w14:textId="770E3817" w:rsidR="00F84456" w:rsidRDefault="007570CE">
      <w:r>
        <w:t>5.</w:t>
      </w:r>
    </w:p>
    <w:p w14:paraId="04D8286B" w14:textId="77777777" w:rsidR="00482066" w:rsidRPr="00482066" w:rsidRDefault="00482066" w:rsidP="004820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2066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82066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proofErr w:type="gramStart"/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82066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8206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73933D73" w14:textId="77777777" w:rsidR="00482066" w:rsidRPr="00482066" w:rsidRDefault="00482066" w:rsidP="004820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82066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82066">
        <w:rPr>
          <w:rFonts w:ascii="Consolas" w:eastAsia="Times New Roman" w:hAnsi="Consolas" w:cs="Times New Roman"/>
          <w:color w:val="CE9178"/>
          <w:sz w:val="21"/>
          <w:szCs w:val="21"/>
        </w:rPr>
        <w:t>"span"</w:t>
      </w:r>
      <w:proofErr w:type="gramStart"/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82066">
        <w:rPr>
          <w:rFonts w:ascii="Consolas" w:eastAsia="Times New Roman" w:hAnsi="Consolas" w:cs="Times New Roman"/>
          <w:color w:val="DCDCAA"/>
          <w:sz w:val="21"/>
          <w:szCs w:val="21"/>
        </w:rPr>
        <w:t>parent</w:t>
      </w:r>
      <w:proofErr w:type="gramEnd"/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482066">
        <w:rPr>
          <w:rFonts w:ascii="Consolas" w:eastAsia="Times New Roman" w:hAnsi="Consolas" w:cs="Times New Roman"/>
          <w:color w:val="DCDCAA"/>
          <w:sz w:val="21"/>
          <w:szCs w:val="21"/>
        </w:rPr>
        <w:t>parent</w:t>
      </w: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482066">
        <w:rPr>
          <w:rFonts w:ascii="Consolas" w:eastAsia="Times New Roman" w:hAnsi="Consolas" w:cs="Times New Roman"/>
          <w:color w:val="DCDCAA"/>
          <w:sz w:val="21"/>
          <w:szCs w:val="21"/>
        </w:rPr>
        <w:t>css</w:t>
      </w:r>
      <w:proofErr w:type="spellEnd"/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82066">
        <w:rPr>
          <w:rFonts w:ascii="Consolas" w:eastAsia="Times New Roman" w:hAnsi="Consolas" w:cs="Times New Roman"/>
          <w:color w:val="CE9178"/>
          <w:sz w:val="21"/>
          <w:szCs w:val="21"/>
        </w:rPr>
        <w:t>"color"</w:t>
      </w: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82066">
        <w:rPr>
          <w:rFonts w:ascii="Consolas" w:eastAsia="Times New Roman" w:hAnsi="Consolas" w:cs="Times New Roman"/>
          <w:color w:val="CE9178"/>
          <w:sz w:val="21"/>
          <w:szCs w:val="21"/>
        </w:rPr>
        <w:t>"green"</w:t>
      </w: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A967E6" w14:textId="77777777" w:rsidR="00482066" w:rsidRPr="00482066" w:rsidRDefault="00482066" w:rsidP="004820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2066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78ABAF8" w14:textId="77777777" w:rsidR="007570CE" w:rsidRDefault="007570CE"/>
    <w:sectPr w:rsidR="00757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sDQxMDC1MDExMbRQ0lEKTi0uzszPAykwrAUAXU5vaSwAAAA="/>
  </w:docVars>
  <w:rsids>
    <w:rsidRoot w:val="00475ADD"/>
    <w:rsid w:val="0037693C"/>
    <w:rsid w:val="00475ADD"/>
    <w:rsid w:val="00482066"/>
    <w:rsid w:val="007570CE"/>
    <w:rsid w:val="00812EEC"/>
    <w:rsid w:val="00CE32A3"/>
    <w:rsid w:val="00DE56EF"/>
    <w:rsid w:val="00EC4F91"/>
    <w:rsid w:val="00F84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4FB6F"/>
  <w15:chartTrackingRefBased/>
  <w15:docId w15:val="{357CB6AD-23C7-47C8-AE0C-234572D6F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0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6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2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63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ena Dejene Alemu</dc:creator>
  <cp:keywords/>
  <dc:description/>
  <cp:lastModifiedBy>Mirkena Dejene Alemu</cp:lastModifiedBy>
  <cp:revision>5</cp:revision>
  <cp:lastPrinted>2021-11-09T05:30:00Z</cp:lastPrinted>
  <dcterms:created xsi:type="dcterms:W3CDTF">2021-11-09T00:49:00Z</dcterms:created>
  <dcterms:modified xsi:type="dcterms:W3CDTF">2021-11-09T05:30:00Z</dcterms:modified>
</cp:coreProperties>
</file>